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e78d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2d37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b170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b1a21e4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cfdcaa1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72e7412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38efc865"/>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